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03593" w14:textId="4EECEF13" w:rsidR="00D61E2D" w:rsidRPr="00890129" w:rsidRDefault="00D61E2D">
      <w:pPr>
        <w:rPr>
          <w:sz w:val="28"/>
          <w:szCs w:val="28"/>
        </w:rPr>
      </w:pPr>
      <w:r w:rsidRPr="00890129">
        <w:rPr>
          <w:sz w:val="28"/>
          <w:szCs w:val="28"/>
        </w:rPr>
        <w:t>Dear Parents,</w:t>
      </w:r>
    </w:p>
    <w:p w14:paraId="2C3A044B" w14:textId="03716505" w:rsidR="00D61E2D" w:rsidRPr="00890129" w:rsidRDefault="00D61E2D">
      <w:pPr>
        <w:rPr>
          <w:sz w:val="28"/>
          <w:szCs w:val="28"/>
        </w:rPr>
      </w:pPr>
      <w:r w:rsidRPr="00890129">
        <w:rPr>
          <w:sz w:val="28"/>
          <w:szCs w:val="28"/>
        </w:rPr>
        <w:t xml:space="preserve">Last October Hill and Hollow Garden Club members visited your child’s class and read a story </w:t>
      </w:r>
      <w:r w:rsidRPr="00890129">
        <w:rPr>
          <w:i/>
          <w:sz w:val="28"/>
          <w:szCs w:val="28"/>
        </w:rPr>
        <w:t>The Saved Seed</w:t>
      </w:r>
      <w:r w:rsidR="00890129" w:rsidRPr="00890129">
        <w:rPr>
          <w:sz w:val="28"/>
          <w:szCs w:val="28"/>
        </w:rPr>
        <w:t xml:space="preserve"> </w:t>
      </w:r>
      <w:r w:rsidRPr="00890129">
        <w:rPr>
          <w:sz w:val="28"/>
          <w:szCs w:val="28"/>
        </w:rPr>
        <w:t xml:space="preserve">by Brenda Moore to the class.   We also brought pumpkins to the </w:t>
      </w:r>
      <w:r w:rsidR="00810C04" w:rsidRPr="00890129">
        <w:rPr>
          <w:sz w:val="28"/>
          <w:szCs w:val="28"/>
        </w:rPr>
        <w:t>classroom</w:t>
      </w:r>
      <w:r w:rsidRPr="00890129">
        <w:rPr>
          <w:sz w:val="28"/>
          <w:szCs w:val="28"/>
        </w:rPr>
        <w:t xml:space="preserve"> and had the students help clean out the pumpkin and save the seeds.   </w:t>
      </w:r>
    </w:p>
    <w:p w14:paraId="02C2F7E1" w14:textId="1A8B513F" w:rsidR="00D61E2D" w:rsidRPr="00890129" w:rsidRDefault="00677939">
      <w:pPr>
        <w:rPr>
          <w:sz w:val="28"/>
          <w:szCs w:val="28"/>
        </w:rPr>
      </w:pPr>
      <w:r>
        <w:rPr>
          <w:sz w:val="28"/>
          <w:szCs w:val="28"/>
        </w:rPr>
        <w:t>Recently</w:t>
      </w:r>
      <w:r w:rsidR="00D61E2D" w:rsidRPr="00890129">
        <w:rPr>
          <w:sz w:val="28"/>
          <w:szCs w:val="28"/>
        </w:rPr>
        <w:t xml:space="preserve"> Hill and Hollow Garden Club members came back to class and helped the students plant the seeds gathered in the fall.   The planted seedling is being sent home.  We are encouraging students to take care of the seedling and if </w:t>
      </w:r>
      <w:r w:rsidR="00890129" w:rsidRPr="00890129">
        <w:rPr>
          <w:sz w:val="28"/>
          <w:szCs w:val="28"/>
        </w:rPr>
        <w:t>they</w:t>
      </w:r>
      <w:r w:rsidR="00D61E2D" w:rsidRPr="00890129">
        <w:rPr>
          <w:sz w:val="28"/>
          <w:szCs w:val="28"/>
        </w:rPr>
        <w:t xml:space="preserve"> produce a pumpkin, </w:t>
      </w:r>
      <w:r w:rsidR="00890129" w:rsidRPr="00890129">
        <w:rPr>
          <w:sz w:val="28"/>
          <w:szCs w:val="28"/>
        </w:rPr>
        <w:t xml:space="preserve">they should </w:t>
      </w:r>
      <w:r w:rsidR="00D61E2D" w:rsidRPr="00890129">
        <w:rPr>
          <w:sz w:val="28"/>
          <w:szCs w:val="28"/>
        </w:rPr>
        <w:t>bring it to the Black Walnut Festival Flower Show</w:t>
      </w:r>
      <w:r w:rsidR="00890129" w:rsidRPr="00890129">
        <w:rPr>
          <w:sz w:val="28"/>
          <w:szCs w:val="28"/>
        </w:rPr>
        <w:t xml:space="preserve"> at Heritage Park</w:t>
      </w:r>
      <w:r w:rsidR="00D61E2D" w:rsidRPr="00890129">
        <w:rPr>
          <w:sz w:val="28"/>
          <w:szCs w:val="28"/>
        </w:rPr>
        <w:t xml:space="preserve"> for judging.   A $10 prize will be given to the largest pumpkin.  </w:t>
      </w:r>
    </w:p>
    <w:p w14:paraId="36ECBE1E" w14:textId="0D394F82" w:rsidR="00D61E2D" w:rsidRPr="00890129" w:rsidRDefault="00D61E2D">
      <w:pPr>
        <w:rPr>
          <w:sz w:val="28"/>
          <w:szCs w:val="28"/>
        </w:rPr>
      </w:pPr>
      <w:r w:rsidRPr="00890129">
        <w:rPr>
          <w:sz w:val="28"/>
          <w:szCs w:val="28"/>
        </w:rPr>
        <w:t>Instructions for caring for the seedling:</w:t>
      </w:r>
    </w:p>
    <w:p w14:paraId="16EABE2E" w14:textId="628990C4" w:rsidR="005C7B50" w:rsidRPr="00890129" w:rsidRDefault="005C7B50" w:rsidP="005C7B50">
      <w:pPr>
        <w:pStyle w:val="ListParagraph"/>
        <w:numPr>
          <w:ilvl w:val="0"/>
          <w:numId w:val="1"/>
        </w:numPr>
        <w:rPr>
          <w:sz w:val="28"/>
          <w:szCs w:val="28"/>
        </w:rPr>
      </w:pPr>
      <w:r w:rsidRPr="00890129">
        <w:rPr>
          <w:sz w:val="28"/>
          <w:szCs w:val="28"/>
        </w:rPr>
        <w:t xml:space="preserve">Place seedling in a bright, sheltered </w:t>
      </w:r>
      <w:proofErr w:type="gramStart"/>
      <w:r w:rsidRPr="00890129">
        <w:rPr>
          <w:sz w:val="28"/>
          <w:szCs w:val="28"/>
        </w:rPr>
        <w:t>location</w:t>
      </w:r>
      <w:proofErr w:type="gramEnd"/>
      <w:r w:rsidR="00D61E2D" w:rsidRPr="00890129">
        <w:rPr>
          <w:sz w:val="28"/>
          <w:szCs w:val="28"/>
        </w:rPr>
        <w:t xml:space="preserve">  </w:t>
      </w:r>
    </w:p>
    <w:p w14:paraId="6AABF961" w14:textId="65FF86FE" w:rsidR="00D61E2D" w:rsidRPr="00890129" w:rsidRDefault="00D61E2D" w:rsidP="00D61E2D">
      <w:pPr>
        <w:pStyle w:val="ListParagraph"/>
        <w:numPr>
          <w:ilvl w:val="0"/>
          <w:numId w:val="1"/>
        </w:numPr>
        <w:rPr>
          <w:sz w:val="28"/>
          <w:szCs w:val="28"/>
        </w:rPr>
      </w:pPr>
      <w:r w:rsidRPr="00890129">
        <w:rPr>
          <w:sz w:val="28"/>
          <w:szCs w:val="28"/>
        </w:rPr>
        <w:t xml:space="preserve">Water seedling when soil is </w:t>
      </w:r>
      <w:proofErr w:type="gramStart"/>
      <w:r w:rsidRPr="00890129">
        <w:rPr>
          <w:sz w:val="28"/>
          <w:szCs w:val="28"/>
        </w:rPr>
        <w:t>dry</w:t>
      </w:r>
      <w:proofErr w:type="gramEnd"/>
    </w:p>
    <w:p w14:paraId="468AF68D" w14:textId="1D3B4501" w:rsidR="00D61E2D" w:rsidRPr="00890129" w:rsidRDefault="005C7B50" w:rsidP="00D61E2D">
      <w:pPr>
        <w:pStyle w:val="ListParagraph"/>
        <w:numPr>
          <w:ilvl w:val="0"/>
          <w:numId w:val="1"/>
        </w:numPr>
        <w:rPr>
          <w:sz w:val="28"/>
          <w:szCs w:val="28"/>
        </w:rPr>
      </w:pPr>
      <w:r w:rsidRPr="00890129">
        <w:rPr>
          <w:sz w:val="28"/>
          <w:szCs w:val="28"/>
        </w:rPr>
        <w:t>At the end of May your seedling will be ready to plant outside</w:t>
      </w:r>
    </w:p>
    <w:p w14:paraId="0D28113F" w14:textId="7ED0CE03" w:rsidR="005C7B50" w:rsidRPr="00890129" w:rsidRDefault="005C7B50" w:rsidP="00D61E2D">
      <w:pPr>
        <w:pStyle w:val="ListParagraph"/>
        <w:numPr>
          <w:ilvl w:val="0"/>
          <w:numId w:val="1"/>
        </w:numPr>
        <w:rPr>
          <w:sz w:val="28"/>
          <w:szCs w:val="28"/>
        </w:rPr>
      </w:pPr>
      <w:r w:rsidRPr="00890129">
        <w:rPr>
          <w:sz w:val="28"/>
          <w:szCs w:val="28"/>
        </w:rPr>
        <w:t xml:space="preserve">Plant seedling in a hill in the garden or a </w:t>
      </w:r>
      <w:proofErr w:type="gramStart"/>
      <w:r w:rsidR="00890129" w:rsidRPr="00890129">
        <w:rPr>
          <w:sz w:val="28"/>
          <w:szCs w:val="28"/>
        </w:rPr>
        <w:t>5-10 gallon</w:t>
      </w:r>
      <w:proofErr w:type="gramEnd"/>
      <w:r w:rsidRPr="00890129">
        <w:rPr>
          <w:sz w:val="28"/>
          <w:szCs w:val="28"/>
        </w:rPr>
        <w:t xml:space="preserve"> bucket</w:t>
      </w:r>
    </w:p>
    <w:p w14:paraId="05CD859A" w14:textId="77777777" w:rsidR="005C7B50" w:rsidRPr="00890129" w:rsidRDefault="005C7B50" w:rsidP="00D61E2D">
      <w:pPr>
        <w:pStyle w:val="ListParagraph"/>
        <w:numPr>
          <w:ilvl w:val="0"/>
          <w:numId w:val="1"/>
        </w:numPr>
        <w:rPr>
          <w:sz w:val="28"/>
          <w:szCs w:val="28"/>
        </w:rPr>
      </w:pPr>
      <w:r w:rsidRPr="00890129">
        <w:rPr>
          <w:sz w:val="28"/>
          <w:szCs w:val="28"/>
        </w:rPr>
        <w:t>If you have more than one seedling, thin to one plant</w:t>
      </w:r>
    </w:p>
    <w:p w14:paraId="2EE97C1C" w14:textId="1CD2BEF2" w:rsidR="00D61E2D" w:rsidRPr="006A4598" w:rsidRDefault="005C7B50" w:rsidP="006A4598">
      <w:pPr>
        <w:pStyle w:val="ListParagraph"/>
        <w:numPr>
          <w:ilvl w:val="0"/>
          <w:numId w:val="1"/>
        </w:numPr>
        <w:rPr>
          <w:sz w:val="28"/>
          <w:szCs w:val="28"/>
        </w:rPr>
      </w:pPr>
      <w:r w:rsidRPr="00890129">
        <w:rPr>
          <w:sz w:val="28"/>
          <w:szCs w:val="28"/>
        </w:rPr>
        <w:t xml:space="preserve">Water 1” per week, avoid getting leaves and fruit </w:t>
      </w:r>
      <w:proofErr w:type="gramStart"/>
      <w:r w:rsidRPr="00890129">
        <w:rPr>
          <w:sz w:val="28"/>
          <w:szCs w:val="28"/>
        </w:rPr>
        <w:t>wet</w:t>
      </w:r>
      <w:proofErr w:type="gramEnd"/>
    </w:p>
    <w:p w14:paraId="4654A987" w14:textId="29403B0F" w:rsidR="0023277B" w:rsidRDefault="005C7B50">
      <w:pPr>
        <w:rPr>
          <w:sz w:val="28"/>
          <w:szCs w:val="28"/>
        </w:rPr>
      </w:pPr>
      <w:r w:rsidRPr="00890129">
        <w:rPr>
          <w:sz w:val="28"/>
          <w:szCs w:val="28"/>
        </w:rPr>
        <w:t>Have Fun!</w:t>
      </w:r>
    </w:p>
    <w:p w14:paraId="2CF5862A" w14:textId="77777777" w:rsidR="0023277B" w:rsidRPr="00890129" w:rsidRDefault="0023277B" w:rsidP="0023277B">
      <w:pPr>
        <w:rPr>
          <w:sz w:val="28"/>
          <w:szCs w:val="28"/>
        </w:rPr>
      </w:pPr>
      <w:r w:rsidRPr="00890129">
        <w:rPr>
          <w:sz w:val="28"/>
          <w:szCs w:val="28"/>
        </w:rPr>
        <w:t>Dear Parents,</w:t>
      </w:r>
    </w:p>
    <w:p w14:paraId="6228BF2A" w14:textId="77777777" w:rsidR="0023277B" w:rsidRPr="00890129" w:rsidRDefault="0023277B" w:rsidP="0023277B">
      <w:pPr>
        <w:rPr>
          <w:sz w:val="28"/>
          <w:szCs w:val="28"/>
        </w:rPr>
      </w:pPr>
      <w:r w:rsidRPr="00890129">
        <w:rPr>
          <w:sz w:val="28"/>
          <w:szCs w:val="28"/>
        </w:rPr>
        <w:t xml:space="preserve">Last October Hill and Hollow Garden Club members visited your child’s class and read a story </w:t>
      </w:r>
      <w:r w:rsidRPr="00890129">
        <w:rPr>
          <w:i/>
          <w:sz w:val="28"/>
          <w:szCs w:val="28"/>
        </w:rPr>
        <w:t>The Saved Seed</w:t>
      </w:r>
      <w:r w:rsidRPr="00890129">
        <w:rPr>
          <w:sz w:val="28"/>
          <w:szCs w:val="28"/>
        </w:rPr>
        <w:t xml:space="preserve"> by Brenda Moore to the class.   We also brought pumpkins to the classroom and had the students help clean out the pumpkin and save the seeds.   </w:t>
      </w:r>
    </w:p>
    <w:p w14:paraId="503A9A27" w14:textId="77777777" w:rsidR="0023277B" w:rsidRPr="00890129" w:rsidRDefault="0023277B" w:rsidP="0023277B">
      <w:pPr>
        <w:rPr>
          <w:sz w:val="28"/>
          <w:szCs w:val="28"/>
        </w:rPr>
      </w:pPr>
      <w:r>
        <w:rPr>
          <w:sz w:val="28"/>
          <w:szCs w:val="28"/>
        </w:rPr>
        <w:t>Recently</w:t>
      </w:r>
      <w:r w:rsidRPr="00890129">
        <w:rPr>
          <w:sz w:val="28"/>
          <w:szCs w:val="28"/>
        </w:rPr>
        <w:t xml:space="preserve"> Hill and Hollow Garden Club members came back to class and helped the students plant the seeds gathered in the fall.   The planted seedling is being sent home.  We are encouraging students to take care of the seedling and if they produce a pumpkin, they should bring it to the Black Walnut Festival Flower Show at Heritage Park for judging.   A $10 prize will be given to the largest pumpkin.  </w:t>
      </w:r>
    </w:p>
    <w:p w14:paraId="7338B995" w14:textId="77777777" w:rsidR="0023277B" w:rsidRPr="00890129" w:rsidRDefault="0023277B" w:rsidP="0023277B">
      <w:pPr>
        <w:rPr>
          <w:sz w:val="28"/>
          <w:szCs w:val="28"/>
        </w:rPr>
      </w:pPr>
      <w:r w:rsidRPr="00890129">
        <w:rPr>
          <w:sz w:val="28"/>
          <w:szCs w:val="28"/>
        </w:rPr>
        <w:t>Instructions for caring for the seedling:</w:t>
      </w:r>
    </w:p>
    <w:p w14:paraId="62348D27" w14:textId="77777777" w:rsidR="0023277B" w:rsidRPr="00890129" w:rsidRDefault="0023277B" w:rsidP="0023277B">
      <w:pPr>
        <w:pStyle w:val="ListParagraph"/>
        <w:numPr>
          <w:ilvl w:val="0"/>
          <w:numId w:val="2"/>
        </w:numPr>
        <w:rPr>
          <w:sz w:val="28"/>
          <w:szCs w:val="28"/>
        </w:rPr>
      </w:pPr>
      <w:r w:rsidRPr="00890129">
        <w:rPr>
          <w:sz w:val="28"/>
          <w:szCs w:val="28"/>
        </w:rPr>
        <w:t xml:space="preserve">Place seedling in a bright, sheltered </w:t>
      </w:r>
      <w:proofErr w:type="gramStart"/>
      <w:r w:rsidRPr="00890129">
        <w:rPr>
          <w:sz w:val="28"/>
          <w:szCs w:val="28"/>
        </w:rPr>
        <w:t>location</w:t>
      </w:r>
      <w:proofErr w:type="gramEnd"/>
      <w:r w:rsidRPr="00890129">
        <w:rPr>
          <w:sz w:val="28"/>
          <w:szCs w:val="28"/>
        </w:rPr>
        <w:t xml:space="preserve">  </w:t>
      </w:r>
    </w:p>
    <w:p w14:paraId="1517ED1C" w14:textId="77777777" w:rsidR="0023277B" w:rsidRPr="00890129" w:rsidRDefault="0023277B" w:rsidP="0023277B">
      <w:pPr>
        <w:pStyle w:val="ListParagraph"/>
        <w:numPr>
          <w:ilvl w:val="0"/>
          <w:numId w:val="2"/>
        </w:numPr>
        <w:rPr>
          <w:sz w:val="28"/>
          <w:szCs w:val="28"/>
        </w:rPr>
      </w:pPr>
      <w:r w:rsidRPr="00890129">
        <w:rPr>
          <w:sz w:val="28"/>
          <w:szCs w:val="28"/>
        </w:rPr>
        <w:t xml:space="preserve">Water seedling when soil is </w:t>
      </w:r>
      <w:proofErr w:type="gramStart"/>
      <w:r w:rsidRPr="00890129">
        <w:rPr>
          <w:sz w:val="28"/>
          <w:szCs w:val="28"/>
        </w:rPr>
        <w:t>dry</w:t>
      </w:r>
      <w:proofErr w:type="gramEnd"/>
    </w:p>
    <w:p w14:paraId="51EFF9C7" w14:textId="77777777" w:rsidR="0023277B" w:rsidRPr="00890129" w:rsidRDefault="0023277B" w:rsidP="0023277B">
      <w:pPr>
        <w:pStyle w:val="ListParagraph"/>
        <w:numPr>
          <w:ilvl w:val="0"/>
          <w:numId w:val="2"/>
        </w:numPr>
        <w:rPr>
          <w:sz w:val="28"/>
          <w:szCs w:val="28"/>
        </w:rPr>
      </w:pPr>
      <w:r w:rsidRPr="00890129">
        <w:rPr>
          <w:sz w:val="28"/>
          <w:szCs w:val="28"/>
        </w:rPr>
        <w:t>At the end of May your seedling will be ready to plant outside</w:t>
      </w:r>
    </w:p>
    <w:p w14:paraId="7E4E2061" w14:textId="77777777" w:rsidR="0023277B" w:rsidRPr="00890129" w:rsidRDefault="0023277B" w:rsidP="0023277B">
      <w:pPr>
        <w:pStyle w:val="ListParagraph"/>
        <w:numPr>
          <w:ilvl w:val="0"/>
          <w:numId w:val="2"/>
        </w:numPr>
        <w:rPr>
          <w:sz w:val="28"/>
          <w:szCs w:val="28"/>
        </w:rPr>
      </w:pPr>
      <w:r w:rsidRPr="00890129">
        <w:rPr>
          <w:sz w:val="28"/>
          <w:szCs w:val="28"/>
        </w:rPr>
        <w:t xml:space="preserve">Plant seedling in a hill in the garden or a </w:t>
      </w:r>
      <w:proofErr w:type="gramStart"/>
      <w:r w:rsidRPr="00890129">
        <w:rPr>
          <w:sz w:val="28"/>
          <w:szCs w:val="28"/>
        </w:rPr>
        <w:t>5-10 gallon</w:t>
      </w:r>
      <w:proofErr w:type="gramEnd"/>
      <w:r w:rsidRPr="00890129">
        <w:rPr>
          <w:sz w:val="28"/>
          <w:szCs w:val="28"/>
        </w:rPr>
        <w:t xml:space="preserve"> bucket</w:t>
      </w:r>
    </w:p>
    <w:p w14:paraId="163D2852" w14:textId="77777777" w:rsidR="0023277B" w:rsidRPr="00890129" w:rsidRDefault="0023277B" w:rsidP="0023277B">
      <w:pPr>
        <w:pStyle w:val="ListParagraph"/>
        <w:numPr>
          <w:ilvl w:val="0"/>
          <w:numId w:val="2"/>
        </w:numPr>
        <w:rPr>
          <w:sz w:val="28"/>
          <w:szCs w:val="28"/>
        </w:rPr>
      </w:pPr>
      <w:r w:rsidRPr="00890129">
        <w:rPr>
          <w:sz w:val="28"/>
          <w:szCs w:val="28"/>
        </w:rPr>
        <w:t>If you have more than one seedling, thin to one plant</w:t>
      </w:r>
    </w:p>
    <w:p w14:paraId="434087AA" w14:textId="77777777" w:rsidR="0023277B" w:rsidRPr="006A4598" w:rsidRDefault="0023277B" w:rsidP="0023277B">
      <w:pPr>
        <w:pStyle w:val="ListParagraph"/>
        <w:numPr>
          <w:ilvl w:val="0"/>
          <w:numId w:val="2"/>
        </w:numPr>
        <w:rPr>
          <w:sz w:val="28"/>
          <w:szCs w:val="28"/>
        </w:rPr>
      </w:pPr>
      <w:r w:rsidRPr="00890129">
        <w:rPr>
          <w:sz w:val="28"/>
          <w:szCs w:val="28"/>
        </w:rPr>
        <w:t xml:space="preserve">Water 1” per week, avoid getting leaves and fruit </w:t>
      </w:r>
      <w:proofErr w:type="gramStart"/>
      <w:r w:rsidRPr="00890129">
        <w:rPr>
          <w:sz w:val="28"/>
          <w:szCs w:val="28"/>
        </w:rPr>
        <w:t>wet</w:t>
      </w:r>
      <w:proofErr w:type="gramEnd"/>
    </w:p>
    <w:p w14:paraId="3534D9E2" w14:textId="6469821B" w:rsidR="005C7B50" w:rsidRPr="00890129" w:rsidRDefault="0023277B">
      <w:pPr>
        <w:rPr>
          <w:sz w:val="28"/>
          <w:szCs w:val="28"/>
        </w:rPr>
      </w:pPr>
      <w:r w:rsidRPr="00890129">
        <w:rPr>
          <w:sz w:val="28"/>
          <w:szCs w:val="28"/>
        </w:rPr>
        <w:t>Have Fun!</w:t>
      </w:r>
    </w:p>
    <w:sectPr w:rsidR="005C7B50" w:rsidRPr="00890129" w:rsidSect="006A45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22A17"/>
    <w:multiLevelType w:val="hybridMultilevel"/>
    <w:tmpl w:val="5366C7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2CE5E1E"/>
    <w:multiLevelType w:val="hybridMultilevel"/>
    <w:tmpl w:val="5366C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0588939">
    <w:abstractNumId w:val="1"/>
  </w:num>
  <w:num w:numId="2" w16cid:durableId="2130124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tTAyMgeSJkYWxko6SsGpxcWZ+XkgBca1AMAshdcsAAAA"/>
  </w:docVars>
  <w:rsids>
    <w:rsidRoot w:val="00D61E2D"/>
    <w:rsid w:val="00081C6B"/>
    <w:rsid w:val="0023277B"/>
    <w:rsid w:val="00287450"/>
    <w:rsid w:val="00401AB9"/>
    <w:rsid w:val="004300DF"/>
    <w:rsid w:val="004515C9"/>
    <w:rsid w:val="005C7B50"/>
    <w:rsid w:val="005F43CE"/>
    <w:rsid w:val="00677939"/>
    <w:rsid w:val="006A4598"/>
    <w:rsid w:val="00810C04"/>
    <w:rsid w:val="00890129"/>
    <w:rsid w:val="00A40439"/>
    <w:rsid w:val="00A6684A"/>
    <w:rsid w:val="00B22240"/>
    <w:rsid w:val="00C2167F"/>
    <w:rsid w:val="00CD01E2"/>
    <w:rsid w:val="00D61E2D"/>
    <w:rsid w:val="00FF2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C1941"/>
  <w15:chartTrackingRefBased/>
  <w15:docId w15:val="{90B50370-B588-48D7-AE78-311569F07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E2D"/>
    <w:pPr>
      <w:ind w:left="720"/>
      <w:contextualSpacing/>
    </w:pPr>
  </w:style>
  <w:style w:type="paragraph" w:styleId="BalloonText">
    <w:name w:val="Balloon Text"/>
    <w:basedOn w:val="Normal"/>
    <w:link w:val="BalloonTextChar"/>
    <w:uiPriority w:val="99"/>
    <w:semiHidden/>
    <w:unhideWhenUsed/>
    <w:rsid w:val="00081C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C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1</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simien</dc:creator>
  <cp:keywords/>
  <dc:description/>
  <cp:lastModifiedBy>pam simien</cp:lastModifiedBy>
  <cp:revision>11</cp:revision>
  <cp:lastPrinted>2023-04-20T15:22:00Z</cp:lastPrinted>
  <dcterms:created xsi:type="dcterms:W3CDTF">2018-05-15T11:43:00Z</dcterms:created>
  <dcterms:modified xsi:type="dcterms:W3CDTF">2023-04-20T15:24:00Z</dcterms:modified>
</cp:coreProperties>
</file>